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EE9" w:rsidRDefault="00F101D7">
      <w:pPr>
        <w:jc w:val="center"/>
        <w:rPr>
          <w:b/>
        </w:rPr>
      </w:pPr>
      <w:r>
        <w:rPr>
          <w:b/>
        </w:rPr>
        <w:t>HOSA 301: State Officer Training</w:t>
      </w:r>
    </w:p>
    <w:p w:rsidR="00E73EE9" w:rsidRDefault="00E73EE9"/>
    <w:p w:rsidR="00E73EE9" w:rsidRDefault="00F101D7">
      <w:r>
        <w:t>A workshop designed to explain the process required to become a HOSA State Officer. Including the various offices available through HOSA, along with the duties of each office and the leadership characteristics required to be successful as a state officer.</w:t>
      </w:r>
    </w:p>
    <w:p w:rsidR="00E73EE9" w:rsidRDefault="00E73EE9"/>
    <w:p w:rsidR="00E73EE9" w:rsidRDefault="00F101D7">
      <w:r>
        <w:t>I. Introduction and Icebreaker</w:t>
      </w:r>
    </w:p>
    <w:p w:rsidR="00E73EE9" w:rsidRDefault="00F101D7">
      <w:pPr>
        <w:ind w:firstLine="720"/>
      </w:pPr>
      <w:r>
        <w:t>a. Icebreaker of your choice</w:t>
      </w:r>
    </w:p>
    <w:p w:rsidR="00E73EE9" w:rsidRDefault="00F101D7">
      <w:pPr>
        <w:ind w:firstLine="720"/>
      </w:pPr>
      <w:r>
        <w:t>b. Brief autobiography from speaker about all the current officers</w:t>
      </w:r>
    </w:p>
    <w:p w:rsidR="00B26016" w:rsidRDefault="00B26016">
      <w:pPr>
        <w:ind w:firstLine="720"/>
      </w:pPr>
    </w:p>
    <w:p w:rsidR="00E73EE9" w:rsidRDefault="00F101D7">
      <w:r>
        <w:t>II. Current State Officers</w:t>
      </w:r>
    </w:p>
    <w:p w:rsidR="00E73EE9" w:rsidRDefault="00F101D7">
      <w:pPr>
        <w:ind w:firstLine="720"/>
      </w:pPr>
      <w:r>
        <w:t xml:space="preserve">a. (create </w:t>
      </w:r>
      <w:proofErr w:type="spellStart"/>
      <w:r>
        <w:t>prezi</w:t>
      </w:r>
      <w:proofErr w:type="spellEnd"/>
      <w:r>
        <w:t>)</w:t>
      </w:r>
    </w:p>
    <w:p w:rsidR="00E73EE9" w:rsidRDefault="00F101D7">
      <w:pPr>
        <w:ind w:firstLine="720"/>
      </w:pPr>
      <w:r>
        <w:t>b. President</w:t>
      </w:r>
    </w:p>
    <w:p w:rsidR="00E73EE9" w:rsidRDefault="00F101D7">
      <w:pPr>
        <w:ind w:firstLine="720"/>
      </w:pPr>
      <w:r>
        <w:t>c. 1st Vice President/Secretary</w:t>
      </w:r>
    </w:p>
    <w:p w:rsidR="00E73EE9" w:rsidRDefault="00F101D7">
      <w:pPr>
        <w:ind w:firstLine="720"/>
      </w:pPr>
      <w:r>
        <w:t xml:space="preserve">d. Vice President of </w:t>
      </w:r>
      <w:r w:rsidR="00B26016">
        <w:t>Chapter Relations</w:t>
      </w:r>
    </w:p>
    <w:p w:rsidR="00E73EE9" w:rsidRDefault="00F101D7">
      <w:pPr>
        <w:ind w:firstLine="720"/>
      </w:pPr>
      <w:r>
        <w:t xml:space="preserve">e. Vice President of </w:t>
      </w:r>
      <w:r w:rsidR="00B26016">
        <w:t>Membership</w:t>
      </w:r>
    </w:p>
    <w:p w:rsidR="00B26016" w:rsidRDefault="00B26016">
      <w:pPr>
        <w:ind w:firstLine="720"/>
      </w:pPr>
    </w:p>
    <w:p w:rsidR="00E73EE9" w:rsidRDefault="00F101D7">
      <w:r>
        <w:t>III. How to Become a State Officer</w:t>
      </w:r>
    </w:p>
    <w:p w:rsidR="00E73EE9" w:rsidRDefault="00F101D7">
      <w:pPr>
        <w:ind w:firstLine="720"/>
      </w:pPr>
      <w:r>
        <w:t>a. Requirements</w:t>
      </w:r>
    </w:p>
    <w:p w:rsidR="00E73EE9" w:rsidRDefault="00F101D7">
      <w:pPr>
        <w:ind w:firstLine="720"/>
      </w:pPr>
      <w:r>
        <w:t>b. Speech</w:t>
      </w:r>
    </w:p>
    <w:p w:rsidR="00E73EE9" w:rsidRDefault="00F101D7">
      <w:pPr>
        <w:ind w:firstLine="720"/>
      </w:pPr>
      <w:r>
        <w:t>c. Voting Process using voting delegates</w:t>
      </w:r>
    </w:p>
    <w:p w:rsidR="00B26016" w:rsidRDefault="00B26016">
      <w:pPr>
        <w:ind w:firstLine="720"/>
      </w:pPr>
    </w:p>
    <w:p w:rsidR="00E73EE9" w:rsidRDefault="00F101D7">
      <w:r>
        <w:t>IV. Responsibilities of State Officers</w:t>
      </w:r>
    </w:p>
    <w:p w:rsidR="00E73EE9" w:rsidRDefault="00F101D7">
      <w:pPr>
        <w:ind w:firstLine="720"/>
      </w:pPr>
      <w:r>
        <w:t>a. Individual duties of each officer</w:t>
      </w:r>
      <w:r w:rsidR="00B26016">
        <w:t xml:space="preserve"> (provide a copy)</w:t>
      </w:r>
    </w:p>
    <w:p w:rsidR="00E73EE9" w:rsidRDefault="00B26016">
      <w:pPr>
        <w:ind w:firstLine="720"/>
      </w:pPr>
      <w:r>
        <w:t>b. Mandatory Dates (</w:t>
      </w:r>
      <w:r w:rsidR="00F101D7">
        <w:t>provide copy)</w:t>
      </w:r>
    </w:p>
    <w:p w:rsidR="00E73EE9" w:rsidRDefault="00F101D7">
      <w:pPr>
        <w:ind w:firstLine="720"/>
      </w:pPr>
      <w:r>
        <w:t>c. State Leadership Conference</w:t>
      </w:r>
    </w:p>
    <w:p w:rsidR="00E73EE9" w:rsidRDefault="00B26016">
      <w:pPr>
        <w:ind w:firstLine="720"/>
      </w:pPr>
      <w:r>
        <w:t>d. Intern</w:t>
      </w:r>
      <w:r w:rsidR="00F101D7">
        <w:t>ational Leadership Conference</w:t>
      </w:r>
    </w:p>
    <w:p w:rsidR="00E73EE9" w:rsidRDefault="00F101D7">
      <w:pPr>
        <w:ind w:firstLine="720"/>
      </w:pPr>
      <w:r>
        <w:t>e. Joint Leadership Development Conference</w:t>
      </w:r>
    </w:p>
    <w:p w:rsidR="00E73EE9" w:rsidRDefault="00B26016">
      <w:pPr>
        <w:ind w:firstLine="720"/>
      </w:pPr>
      <w:proofErr w:type="gramStart"/>
      <w:r>
        <w:t>f.  CTE</w:t>
      </w:r>
      <w:proofErr w:type="gramEnd"/>
      <w:r>
        <w:t xml:space="preserve"> Leadership Summit</w:t>
      </w:r>
    </w:p>
    <w:p w:rsidR="00B26016" w:rsidRDefault="00B26016">
      <w:pPr>
        <w:ind w:firstLine="720"/>
      </w:pPr>
      <w:proofErr w:type="gramStart"/>
      <w:r>
        <w:t>g</w:t>
      </w:r>
      <w:proofErr w:type="gramEnd"/>
      <w:r>
        <w:t>. Summer Conference</w:t>
      </w:r>
    </w:p>
    <w:p w:rsidR="00E73EE9" w:rsidRDefault="00B26016">
      <w:pPr>
        <w:ind w:firstLine="720"/>
      </w:pPr>
      <w:proofErr w:type="gramStart"/>
      <w:r>
        <w:t>h</w:t>
      </w:r>
      <w:proofErr w:type="gramEnd"/>
      <w:r w:rsidR="00F101D7">
        <w:t>. Officer Visits</w:t>
      </w:r>
    </w:p>
    <w:p w:rsidR="00E73EE9" w:rsidRDefault="00B26016">
      <w:pPr>
        <w:ind w:firstLine="720"/>
      </w:pPr>
      <w:r>
        <w:t>i</w:t>
      </w:r>
      <w:r w:rsidR="00F101D7">
        <w:t>. Executive Committee</w:t>
      </w:r>
    </w:p>
    <w:p w:rsidR="00B26016" w:rsidRDefault="00B26016">
      <w:pPr>
        <w:ind w:firstLine="720"/>
      </w:pPr>
    </w:p>
    <w:p w:rsidR="00E73EE9" w:rsidRDefault="00F101D7">
      <w:r>
        <w:t>V. Leadership Qualities</w:t>
      </w:r>
    </w:p>
    <w:p w:rsidR="00E73EE9" w:rsidRDefault="00F101D7">
      <w:pPr>
        <w:ind w:firstLine="720"/>
      </w:pPr>
      <w:r>
        <w:t>a. (</w:t>
      </w:r>
      <w:r w:rsidR="00B26016">
        <w:t>state officers choose</w:t>
      </w:r>
      <w:r>
        <w:t xml:space="preserve"> an activity)</w:t>
      </w:r>
    </w:p>
    <w:p w:rsidR="00E73EE9" w:rsidRDefault="00F101D7">
      <w:pPr>
        <w:ind w:left="720" w:firstLine="720"/>
      </w:pPr>
      <w:r>
        <w:t>i. Maybe leade</w:t>
      </w:r>
      <w:r w:rsidR="00B26016">
        <w:t>rship</w:t>
      </w:r>
      <w:r>
        <w:t xml:space="preserve"> styles activity</w:t>
      </w:r>
    </w:p>
    <w:p w:rsidR="00E73EE9" w:rsidRDefault="00F101D7" w:rsidP="00B26016">
      <w:pPr>
        <w:ind w:firstLine="720"/>
      </w:pPr>
      <w:r>
        <w:t>b. Integrity</w:t>
      </w:r>
    </w:p>
    <w:p w:rsidR="00E73EE9" w:rsidRDefault="00F101D7">
      <w:pPr>
        <w:ind w:firstLine="720"/>
      </w:pPr>
      <w:r>
        <w:t>c. Compassion</w:t>
      </w:r>
    </w:p>
    <w:p w:rsidR="00E73EE9" w:rsidRDefault="00F101D7">
      <w:pPr>
        <w:ind w:firstLine="720"/>
      </w:pPr>
      <w:r>
        <w:t>d. Courage</w:t>
      </w:r>
    </w:p>
    <w:p w:rsidR="00E73EE9" w:rsidRDefault="00F101D7">
      <w:pPr>
        <w:ind w:firstLine="720"/>
      </w:pPr>
      <w:r>
        <w:t>e. Innovativeness</w:t>
      </w:r>
    </w:p>
    <w:p w:rsidR="00E73EE9" w:rsidRDefault="00F101D7">
      <w:pPr>
        <w:ind w:firstLine="720"/>
      </w:pPr>
      <w:r>
        <w:t>f. Confidence</w:t>
      </w:r>
    </w:p>
    <w:p w:rsidR="00E73EE9" w:rsidRDefault="00F101D7">
      <w:pPr>
        <w:ind w:firstLine="720"/>
      </w:pPr>
      <w:r>
        <w:t>g. Communication Skills</w:t>
      </w:r>
    </w:p>
    <w:p w:rsidR="00E73EE9" w:rsidRDefault="00F101D7">
      <w:pPr>
        <w:ind w:left="720" w:firstLine="720"/>
      </w:pPr>
      <w:r>
        <w:t>i. Social Media</w:t>
      </w:r>
    </w:p>
    <w:p w:rsidR="00E73EE9" w:rsidRDefault="00F101D7">
      <w:pPr>
        <w:ind w:left="720" w:firstLine="720"/>
      </w:pPr>
      <w:r>
        <w:t>ii. Member contacts</w:t>
      </w:r>
    </w:p>
    <w:p w:rsidR="00E73EE9" w:rsidRDefault="00F101D7">
      <w:pPr>
        <w:ind w:firstLine="720"/>
      </w:pPr>
      <w:r>
        <w:lastRenderedPageBreak/>
        <w:t>h. Positivity</w:t>
      </w:r>
    </w:p>
    <w:p w:rsidR="00E73EE9" w:rsidRDefault="00F101D7">
      <w:pPr>
        <w:ind w:firstLine="720"/>
      </w:pPr>
      <w:r>
        <w:t>i. Honesty</w:t>
      </w:r>
    </w:p>
    <w:p w:rsidR="00E73EE9" w:rsidRDefault="00F101D7">
      <w:pPr>
        <w:ind w:firstLine="720"/>
      </w:pPr>
      <w:r>
        <w:t>j. Responsibility</w:t>
      </w:r>
    </w:p>
    <w:p w:rsidR="00E73EE9" w:rsidRDefault="00F101D7">
      <w:pPr>
        <w:ind w:firstLine="720"/>
      </w:pPr>
      <w:r>
        <w:t>k. Punctuality</w:t>
      </w:r>
    </w:p>
    <w:p w:rsidR="00B26016" w:rsidRDefault="00B26016">
      <w:pPr>
        <w:ind w:firstLine="720"/>
      </w:pPr>
      <w:proofErr w:type="gramStart"/>
      <w:r>
        <w:t>l</w:t>
      </w:r>
      <w:proofErr w:type="gramEnd"/>
      <w:r>
        <w:t>. appearance</w:t>
      </w:r>
    </w:p>
    <w:p w:rsidR="00B26016" w:rsidRDefault="00B26016">
      <w:pPr>
        <w:ind w:firstLine="720"/>
      </w:pPr>
      <w:bookmarkStart w:id="0" w:name="_GoBack"/>
      <w:bookmarkEnd w:id="0"/>
    </w:p>
    <w:p w:rsidR="00E73EE9" w:rsidRDefault="00F101D7">
      <w:r>
        <w:t>VI. Conclusion</w:t>
      </w:r>
    </w:p>
    <w:p w:rsidR="00E73EE9" w:rsidRDefault="00F101D7">
      <w:pPr>
        <w:ind w:firstLine="720"/>
      </w:pPr>
      <w:r>
        <w:t>a. Questions and Answers</w:t>
      </w:r>
    </w:p>
    <w:p w:rsidR="00E73EE9" w:rsidRDefault="00F101D7">
      <w:pPr>
        <w:ind w:firstLine="720"/>
      </w:pPr>
      <w:r>
        <w:t>b. Social Media Links</w:t>
      </w:r>
    </w:p>
    <w:p w:rsidR="00E73EE9" w:rsidRDefault="00E73EE9"/>
    <w:p w:rsidR="00E73EE9" w:rsidRDefault="00E73EE9"/>
    <w:sectPr w:rsidR="00E73EE9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2B7D" w:rsidRDefault="00C62B7D" w:rsidP="00B26016">
      <w:pPr>
        <w:spacing w:line="240" w:lineRule="auto"/>
      </w:pPr>
      <w:r>
        <w:separator/>
      </w:r>
    </w:p>
  </w:endnote>
  <w:endnote w:type="continuationSeparator" w:id="0">
    <w:p w:rsidR="00C62B7D" w:rsidRDefault="00C62B7D" w:rsidP="00B260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2B7D" w:rsidRDefault="00C62B7D" w:rsidP="00B26016">
      <w:pPr>
        <w:spacing w:line="240" w:lineRule="auto"/>
      </w:pPr>
      <w:r>
        <w:separator/>
      </w:r>
    </w:p>
  </w:footnote>
  <w:footnote w:type="continuationSeparator" w:id="0">
    <w:p w:rsidR="00C62B7D" w:rsidRDefault="00C62B7D" w:rsidP="00B2601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EwM7OwtDA2MzNW0lEKTi0uzszPAykwqgUAo+XmZSwAAAA="/>
  </w:docVars>
  <w:rsids>
    <w:rsidRoot w:val="00E73EE9"/>
    <w:rsid w:val="00B26016"/>
    <w:rsid w:val="00C62B7D"/>
    <w:rsid w:val="00E73EE9"/>
    <w:rsid w:val="00F10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36E95"/>
  <w15:docId w15:val="{3D0D62B1-DA08-4014-B7D9-9E1638270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0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0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2601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016"/>
  </w:style>
  <w:style w:type="paragraph" w:styleId="Footer">
    <w:name w:val="footer"/>
    <w:basedOn w:val="Normal"/>
    <w:link w:val="FooterChar"/>
    <w:uiPriority w:val="99"/>
    <w:unhideWhenUsed/>
    <w:rsid w:val="00B2601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inger Dana</dc:creator>
  <cp:lastModifiedBy>Stringer Dana</cp:lastModifiedBy>
  <cp:revision>3</cp:revision>
  <cp:lastPrinted>2018-06-18T14:57:00Z</cp:lastPrinted>
  <dcterms:created xsi:type="dcterms:W3CDTF">2018-05-07T19:28:00Z</dcterms:created>
  <dcterms:modified xsi:type="dcterms:W3CDTF">2018-06-18T15:01:00Z</dcterms:modified>
</cp:coreProperties>
</file>